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19A9A" w14:textId="07FA2DD3" w:rsidR="00083D28" w:rsidRPr="00B04C96" w:rsidRDefault="00083D28" w:rsidP="00083D28">
      <w:pPr>
        <w:tabs>
          <w:tab w:val="right" w:pos="8647"/>
        </w:tabs>
        <w:spacing w:after="0"/>
        <w:rPr>
          <w:rFonts w:ascii="Arial" w:hAnsi="Arial" w:cs="Arial"/>
          <w:b/>
        </w:rPr>
      </w:pPr>
      <w:r w:rsidRPr="00B04C96">
        <w:rPr>
          <w:rFonts w:ascii="Arial" w:hAnsi="Arial" w:cs="Arial"/>
          <w:b/>
        </w:rPr>
        <w:t xml:space="preserve">Policy No: </w:t>
      </w:r>
      <w:r w:rsidR="00C87836" w:rsidRPr="00B04C96">
        <w:rPr>
          <w:rFonts w:ascii="Arial" w:hAnsi="Arial" w:cs="Arial"/>
          <w:b/>
        </w:rPr>
        <w:t xml:space="preserve"> CP12</w:t>
      </w:r>
      <w:r w:rsidRPr="00B04C96">
        <w:rPr>
          <w:rFonts w:ascii="Arial" w:hAnsi="Arial" w:cs="Arial"/>
          <w:b/>
        </w:rPr>
        <w:tab/>
        <w:t xml:space="preserve">Reference: </w:t>
      </w:r>
      <w:r w:rsidRPr="00B04C96">
        <w:rPr>
          <w:rFonts w:ascii="Arial" w:hAnsi="Arial" w:cs="Arial"/>
        </w:rPr>
        <w:t xml:space="preserve"> </w:t>
      </w:r>
      <w:r w:rsidR="006C71DD">
        <w:rPr>
          <w:rFonts w:ascii="Arial" w:hAnsi="Arial" w:cs="Arial"/>
        </w:rPr>
        <w:t>D-</w:t>
      </w:r>
      <w:r w:rsidR="009C55D0">
        <w:rPr>
          <w:rFonts w:ascii="Arial" w:hAnsi="Arial" w:cs="Arial"/>
        </w:rPr>
        <w:t>25</w:t>
      </w:r>
      <w:r w:rsidR="006C71DD">
        <w:rPr>
          <w:rFonts w:ascii="Arial" w:hAnsi="Arial" w:cs="Arial"/>
        </w:rPr>
        <w:t>-</w:t>
      </w:r>
      <w:r w:rsidR="000F251C">
        <w:rPr>
          <w:rFonts w:ascii="Arial" w:hAnsi="Arial" w:cs="Arial"/>
        </w:rPr>
        <w:t>000</w:t>
      </w:r>
      <w:r w:rsidR="009C55D0">
        <w:rPr>
          <w:rFonts w:ascii="Arial" w:hAnsi="Arial" w:cs="Arial"/>
        </w:rPr>
        <w:t>4834</w:t>
      </w:r>
    </w:p>
    <w:p w14:paraId="24B4FC2F" w14:textId="77777777" w:rsidR="00083D28" w:rsidRPr="00B04C96" w:rsidRDefault="00083D28" w:rsidP="00083D28">
      <w:pPr>
        <w:spacing w:after="0"/>
        <w:rPr>
          <w:rFonts w:ascii="Arial" w:hAnsi="Arial" w:cs="Arial"/>
          <w:b/>
        </w:rPr>
      </w:pPr>
    </w:p>
    <w:p w14:paraId="4E3B62D4" w14:textId="77777777" w:rsidR="00083D28" w:rsidRPr="00B04C96" w:rsidRDefault="00083D28" w:rsidP="00083D28">
      <w:pPr>
        <w:shd w:val="clear" w:color="auto" w:fill="0070C0"/>
        <w:spacing w:after="0"/>
        <w:rPr>
          <w:rFonts w:ascii="Arial" w:hAnsi="Arial" w:cs="Arial"/>
          <w:b/>
          <w:color w:val="FFFFFF" w:themeColor="background1"/>
        </w:rPr>
      </w:pPr>
      <w:r w:rsidRPr="00B04C96">
        <w:rPr>
          <w:rFonts w:ascii="Arial" w:hAnsi="Arial" w:cs="Arial"/>
          <w:b/>
          <w:color w:val="FFFFFF" w:themeColor="background1"/>
        </w:rPr>
        <w:t xml:space="preserve">Policy Title:  </w:t>
      </w:r>
      <w:r w:rsidR="00C87836" w:rsidRPr="00B04C96">
        <w:rPr>
          <w:rFonts w:ascii="Arial" w:hAnsi="Arial" w:cs="Arial"/>
          <w:b/>
          <w:color w:val="FFFFFF" w:themeColor="background1"/>
        </w:rPr>
        <w:t xml:space="preserve">  Gate Fee Setting</w:t>
      </w:r>
    </w:p>
    <w:p w14:paraId="574B2AFE" w14:textId="77777777" w:rsidR="00083D28" w:rsidRPr="00B04C96" w:rsidRDefault="00083D28" w:rsidP="00083D28">
      <w:pPr>
        <w:spacing w:after="0"/>
        <w:rPr>
          <w:rFonts w:ascii="Arial" w:hAnsi="Arial" w:cs="Arial"/>
          <w:b/>
        </w:rPr>
      </w:pPr>
    </w:p>
    <w:p w14:paraId="79BD3327" w14:textId="77777777" w:rsidR="00083D28" w:rsidRPr="002D34F4" w:rsidRDefault="00083D28" w:rsidP="00083D28">
      <w:pPr>
        <w:spacing w:after="0"/>
        <w:rPr>
          <w:rFonts w:ascii="Arial" w:hAnsi="Arial" w:cs="Arial"/>
          <w:b/>
          <w:sz w:val="26"/>
          <w:szCs w:val="26"/>
        </w:rPr>
      </w:pPr>
      <w:r w:rsidRPr="002D34F4">
        <w:rPr>
          <w:rFonts w:ascii="Arial" w:hAnsi="Arial" w:cs="Arial"/>
          <w:b/>
          <w:sz w:val="26"/>
          <w:szCs w:val="26"/>
        </w:rPr>
        <w:t>Policy Statement:</w:t>
      </w:r>
    </w:p>
    <w:p w14:paraId="6A605A0C" w14:textId="77777777" w:rsidR="00C87836" w:rsidRPr="00B04C96" w:rsidRDefault="00C87836" w:rsidP="00C87836">
      <w:pPr>
        <w:spacing w:after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The purpose of this policy is to outline the principles for gate fee setting.</w:t>
      </w:r>
    </w:p>
    <w:p w14:paraId="0D6B7A5E" w14:textId="77777777" w:rsidR="00C87836" w:rsidRPr="00B04C96" w:rsidRDefault="00C87836" w:rsidP="00C87836">
      <w:pPr>
        <w:spacing w:after="0"/>
        <w:ind w:left="1701" w:hanging="1701"/>
        <w:jc w:val="both"/>
        <w:rPr>
          <w:rFonts w:ascii="Arial" w:hAnsi="Arial" w:cs="Arial"/>
        </w:rPr>
      </w:pPr>
    </w:p>
    <w:p w14:paraId="6F423339" w14:textId="77777777" w:rsidR="00C87836" w:rsidRPr="002D34F4" w:rsidRDefault="00C87836" w:rsidP="00C87836">
      <w:pPr>
        <w:spacing w:after="0"/>
        <w:ind w:left="1701" w:hanging="1701"/>
        <w:jc w:val="both"/>
        <w:rPr>
          <w:rFonts w:ascii="Arial" w:hAnsi="Arial" w:cs="Arial"/>
          <w:b/>
          <w:sz w:val="26"/>
          <w:szCs w:val="26"/>
        </w:rPr>
      </w:pPr>
      <w:r w:rsidRPr="002D34F4">
        <w:rPr>
          <w:rFonts w:ascii="Arial" w:hAnsi="Arial" w:cs="Arial"/>
          <w:b/>
          <w:sz w:val="26"/>
          <w:szCs w:val="26"/>
        </w:rPr>
        <w:t>Policy Procedure:</w:t>
      </w:r>
    </w:p>
    <w:p w14:paraId="59B4120F" w14:textId="77777777" w:rsidR="00C87836" w:rsidRPr="00B04C96" w:rsidRDefault="00C87836" w:rsidP="00C87836">
      <w:pPr>
        <w:pStyle w:val="ListParagraph"/>
        <w:numPr>
          <w:ilvl w:val="0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The Mindarie Regional Council (MRC) will set the Members’ and Non-members’ gate fee rates in the budget each year such that the MRC is able to:</w:t>
      </w:r>
    </w:p>
    <w:p w14:paraId="6C25A921" w14:textId="04CA5BB0" w:rsidR="00C87836" w:rsidRPr="00B04C96" w:rsidRDefault="00C87836" w:rsidP="00C87836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Cover the costs of its operations</w:t>
      </w:r>
    </w:p>
    <w:p w14:paraId="7BD65577" w14:textId="77777777" w:rsidR="00C87836" w:rsidRPr="00B04C96" w:rsidRDefault="00C87836" w:rsidP="00C87836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Adequately fund its site restoration and post closure liabilities</w:t>
      </w:r>
    </w:p>
    <w:p w14:paraId="6899A772" w14:textId="77777777" w:rsidR="00C87836" w:rsidRPr="00B04C96" w:rsidRDefault="00C87836" w:rsidP="00C87836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Adequately fund its non-infrastructure capital expenditures</w:t>
      </w:r>
    </w:p>
    <w:p w14:paraId="69B9ABEF" w14:textId="3DD2FE57" w:rsidR="00C87836" w:rsidRPr="00B04C96" w:rsidRDefault="00C87836" w:rsidP="00C87836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 xml:space="preserve">Keep ratios within the levels prescribed in the </w:t>
      </w:r>
      <w:r w:rsidR="00792A5E">
        <w:rPr>
          <w:rFonts w:ascii="Arial" w:hAnsi="Arial" w:cs="Arial"/>
        </w:rPr>
        <w:t>10</w:t>
      </w:r>
      <w:r w:rsidR="00E003FC" w:rsidRPr="00B04C96">
        <w:rPr>
          <w:rFonts w:ascii="Arial" w:hAnsi="Arial" w:cs="Arial"/>
        </w:rPr>
        <w:t>-year</w:t>
      </w:r>
      <w:r w:rsidRPr="00B04C96">
        <w:rPr>
          <w:rFonts w:ascii="Arial" w:hAnsi="Arial" w:cs="Arial"/>
        </w:rPr>
        <w:t xml:space="preserve"> </w:t>
      </w:r>
      <w:r w:rsidR="00792A5E">
        <w:rPr>
          <w:rFonts w:ascii="Arial" w:hAnsi="Arial" w:cs="Arial"/>
        </w:rPr>
        <w:t xml:space="preserve">Long Term </w:t>
      </w:r>
      <w:r w:rsidRPr="00B04C96">
        <w:rPr>
          <w:rFonts w:ascii="Arial" w:hAnsi="Arial" w:cs="Arial"/>
        </w:rPr>
        <w:t>Financial Plan</w:t>
      </w:r>
    </w:p>
    <w:p w14:paraId="1305E2C4" w14:textId="77777777" w:rsidR="00C87836" w:rsidRPr="00B04C96" w:rsidRDefault="00C87836" w:rsidP="00C87836">
      <w:pPr>
        <w:pStyle w:val="ListParagraph"/>
        <w:spacing w:after="0" w:line="240" w:lineRule="auto"/>
        <w:ind w:left="1440"/>
        <w:contextualSpacing w:val="0"/>
        <w:jc w:val="both"/>
        <w:rPr>
          <w:rFonts w:ascii="Arial" w:hAnsi="Arial" w:cs="Arial"/>
        </w:rPr>
      </w:pPr>
    </w:p>
    <w:p w14:paraId="63D9451B" w14:textId="77777777" w:rsidR="00C87836" w:rsidRPr="00B04C96" w:rsidRDefault="00C87836" w:rsidP="00C87836">
      <w:pPr>
        <w:pStyle w:val="ListParagraph"/>
        <w:numPr>
          <w:ilvl w:val="0"/>
          <w:numId w:val="4"/>
        </w:numPr>
        <w:spacing w:after="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Non-members’ gate fee rates are to be set so as to cover the cost of the service at a minimum.</w:t>
      </w:r>
    </w:p>
    <w:p w14:paraId="213CF6BA" w14:textId="77777777" w:rsidR="00C87836" w:rsidRPr="00B04C96" w:rsidRDefault="00C87836" w:rsidP="00C87836">
      <w:pPr>
        <w:pStyle w:val="ListParagraph"/>
        <w:spacing w:after="0" w:line="240" w:lineRule="auto"/>
        <w:ind w:left="714"/>
        <w:contextualSpacing w:val="0"/>
        <w:jc w:val="both"/>
        <w:rPr>
          <w:rFonts w:ascii="Arial" w:hAnsi="Arial" w:cs="Arial"/>
        </w:rPr>
      </w:pPr>
    </w:p>
    <w:p w14:paraId="332E0D0C" w14:textId="77777777" w:rsidR="00C87836" w:rsidRPr="00B04C96" w:rsidRDefault="00C87836" w:rsidP="00C87836">
      <w:pPr>
        <w:pStyle w:val="ListParagraph"/>
        <w:numPr>
          <w:ilvl w:val="0"/>
          <w:numId w:val="4"/>
        </w:numPr>
        <w:spacing w:after="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The Council may approve discounts to the gate fee on an exception basis for commercial or strategic reasons.</w:t>
      </w:r>
    </w:p>
    <w:p w14:paraId="08B74D98" w14:textId="77777777" w:rsidR="00C87836" w:rsidRPr="00B04C96" w:rsidRDefault="00C87836" w:rsidP="00C87836">
      <w:pPr>
        <w:pStyle w:val="ListParagraph"/>
        <w:spacing w:after="0" w:line="240" w:lineRule="auto"/>
        <w:ind w:left="714"/>
        <w:contextualSpacing w:val="0"/>
        <w:jc w:val="both"/>
        <w:rPr>
          <w:rFonts w:ascii="Arial" w:hAnsi="Arial" w:cs="Arial"/>
        </w:rPr>
      </w:pPr>
    </w:p>
    <w:p w14:paraId="7B287796" w14:textId="77777777" w:rsidR="00C87836" w:rsidRPr="00B04C96" w:rsidRDefault="00C87836" w:rsidP="00C87836">
      <w:pPr>
        <w:pStyle w:val="ListParagraph"/>
        <w:numPr>
          <w:ilvl w:val="0"/>
          <w:numId w:val="4"/>
        </w:numPr>
        <w:spacing w:after="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The Chief Executive Officer may approve a discount to the Non-Members’ gate fee in line with limits set as part of the annual budget process.</w:t>
      </w:r>
    </w:p>
    <w:p w14:paraId="5A80BE9C" w14:textId="77777777" w:rsidR="00C87836" w:rsidRPr="00B04C96" w:rsidRDefault="00C87836" w:rsidP="00C87836">
      <w:pPr>
        <w:pStyle w:val="ListParagraph"/>
        <w:spacing w:after="0" w:line="240" w:lineRule="auto"/>
        <w:ind w:left="714"/>
        <w:contextualSpacing w:val="0"/>
        <w:jc w:val="both"/>
        <w:rPr>
          <w:rFonts w:ascii="Arial" w:hAnsi="Arial" w:cs="Arial"/>
        </w:rPr>
      </w:pPr>
    </w:p>
    <w:p w14:paraId="181D5019" w14:textId="6851620D" w:rsidR="00C87836" w:rsidRPr="00B04C96" w:rsidRDefault="00C87836" w:rsidP="00C87836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B04C96">
        <w:rPr>
          <w:rFonts w:ascii="Arial" w:hAnsi="Arial" w:cs="Arial"/>
        </w:rPr>
        <w:t>Specific fees and charges for other services provided by the MRC are to be set so as to cover the cost of the service at a minimum.</w:t>
      </w:r>
    </w:p>
    <w:p w14:paraId="275FF3FD" w14:textId="6D17ADBA" w:rsidR="00C87836" w:rsidRPr="00B04C96" w:rsidRDefault="00C87836" w:rsidP="00C87836">
      <w:pPr>
        <w:pStyle w:val="ListParagraph"/>
        <w:spacing w:after="0"/>
        <w:rPr>
          <w:rFonts w:ascii="Arial" w:hAnsi="Arial" w:cs="Arial"/>
          <w:b/>
          <w:lang w:val="en-US"/>
        </w:rPr>
      </w:pPr>
      <w:r w:rsidRPr="00B04C96">
        <w:rPr>
          <w:rFonts w:ascii="Arial" w:hAnsi="Arial" w:cs="Arial"/>
        </w:rPr>
        <w:t xml:space="preserve">The gate fee rates are to be reviewed annually </w:t>
      </w:r>
      <w:r w:rsidR="00891114">
        <w:rPr>
          <w:rFonts w:ascii="Arial" w:hAnsi="Arial" w:cs="Arial"/>
        </w:rPr>
        <w:t>as part of budget deliberation process.</w:t>
      </w:r>
    </w:p>
    <w:p w14:paraId="27200056" w14:textId="77777777" w:rsidR="00C87836" w:rsidRPr="00B04C96" w:rsidRDefault="00C87836" w:rsidP="00C87836">
      <w:pPr>
        <w:pStyle w:val="ListParagraph"/>
        <w:spacing w:after="0"/>
        <w:rPr>
          <w:rFonts w:ascii="Arial" w:hAnsi="Arial" w:cs="Arial"/>
          <w:b/>
          <w:lang w:val="en-US"/>
        </w:rPr>
      </w:pPr>
    </w:p>
    <w:p w14:paraId="11B9AB67" w14:textId="77777777" w:rsidR="00C87836" w:rsidRPr="00B04C96" w:rsidRDefault="00C87836" w:rsidP="00C87836">
      <w:pPr>
        <w:pStyle w:val="ListParagraph"/>
        <w:spacing w:after="0"/>
        <w:rPr>
          <w:rFonts w:ascii="Arial" w:hAnsi="Arial" w:cs="Arial"/>
          <w:b/>
          <w:lang w:val="en-US"/>
        </w:rPr>
      </w:pPr>
    </w:p>
    <w:p w14:paraId="1AF13ED3" w14:textId="77777777" w:rsidR="00C87836" w:rsidRPr="00B04C96" w:rsidRDefault="00C87836" w:rsidP="00C87836">
      <w:pPr>
        <w:pStyle w:val="ListParagraph"/>
        <w:spacing w:after="0"/>
        <w:rPr>
          <w:rFonts w:ascii="Arial" w:hAnsi="Arial" w:cs="Arial"/>
          <w:b/>
          <w:lang w:val="en-US"/>
        </w:rPr>
      </w:pPr>
    </w:p>
    <w:tbl>
      <w:tblPr>
        <w:tblStyle w:val="TableGrid"/>
        <w:tblW w:w="9286" w:type="dxa"/>
        <w:tblLook w:val="04A0" w:firstRow="1" w:lastRow="0" w:firstColumn="1" w:lastColumn="0" w:noHBand="0" w:noVBand="1"/>
      </w:tblPr>
      <w:tblGrid>
        <w:gridCol w:w="4077"/>
        <w:gridCol w:w="5209"/>
      </w:tblGrid>
      <w:tr w:rsidR="00C87836" w:rsidRPr="00B04C96" w14:paraId="5CE494C2" w14:textId="77777777" w:rsidTr="00043A3A">
        <w:tc>
          <w:tcPr>
            <w:tcW w:w="4077" w:type="dxa"/>
          </w:tcPr>
          <w:p w14:paraId="3403E52B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147B6529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</w:rPr>
              <w:t>Local Government Act 1995 s.6.16</w:t>
            </w:r>
          </w:p>
        </w:tc>
      </w:tr>
      <w:tr w:rsidR="00C87836" w:rsidRPr="00B04C96" w14:paraId="5492C146" w14:textId="77777777" w:rsidTr="00043A3A">
        <w:tc>
          <w:tcPr>
            <w:tcW w:w="4077" w:type="dxa"/>
          </w:tcPr>
          <w:p w14:paraId="482BBF87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515F6AD8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</w:rPr>
              <w:t>Chief Executive Officer</w:t>
            </w:r>
          </w:p>
        </w:tc>
      </w:tr>
      <w:tr w:rsidR="00C87836" w:rsidRPr="00B04C96" w14:paraId="146EBA01" w14:textId="77777777" w:rsidTr="00043A3A">
        <w:tc>
          <w:tcPr>
            <w:tcW w:w="4077" w:type="dxa"/>
          </w:tcPr>
          <w:p w14:paraId="1D0D8E59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2C1A9FBC" w14:textId="622C112E" w:rsidR="00C87836" w:rsidRPr="00B04C96" w:rsidRDefault="00F663F0" w:rsidP="007B19B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.04.2025</w:t>
            </w:r>
          </w:p>
        </w:tc>
      </w:tr>
      <w:tr w:rsidR="00C87836" w:rsidRPr="00B04C96" w14:paraId="1B1C3867" w14:textId="77777777" w:rsidTr="00043A3A">
        <w:tc>
          <w:tcPr>
            <w:tcW w:w="4077" w:type="dxa"/>
          </w:tcPr>
          <w:p w14:paraId="76E26F82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67DCC270" w14:textId="4D5352A4" w:rsidR="00C87836" w:rsidRPr="00B04C96" w:rsidRDefault="00B03F48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</w:rPr>
              <w:t>03/09/2015; 20/08/2015</w:t>
            </w:r>
            <w:r w:rsidR="00761AA8" w:rsidRPr="00B04C96">
              <w:rPr>
                <w:rFonts w:ascii="Arial" w:hAnsi="Arial" w:cs="Arial"/>
              </w:rPr>
              <w:t>; 01/09/2016</w:t>
            </w:r>
            <w:r w:rsidR="00487737" w:rsidRPr="00B04C96">
              <w:rPr>
                <w:rFonts w:ascii="Arial" w:hAnsi="Arial" w:cs="Arial"/>
              </w:rPr>
              <w:t>; 14/09/2017</w:t>
            </w:r>
            <w:r w:rsidR="002C4AE9" w:rsidRPr="00B04C96">
              <w:rPr>
                <w:rFonts w:ascii="Arial" w:hAnsi="Arial" w:cs="Arial"/>
              </w:rPr>
              <w:t>; 14/08/201</w:t>
            </w:r>
            <w:r w:rsidR="0074292F" w:rsidRPr="00B04C96">
              <w:rPr>
                <w:rFonts w:ascii="Arial" w:hAnsi="Arial" w:cs="Arial"/>
              </w:rPr>
              <w:t>8</w:t>
            </w:r>
            <w:r w:rsidR="00043A3A">
              <w:rPr>
                <w:rFonts w:ascii="Arial" w:hAnsi="Arial" w:cs="Arial"/>
              </w:rPr>
              <w:t>; 13/08/2019</w:t>
            </w:r>
            <w:r w:rsidR="00DF3DA3">
              <w:rPr>
                <w:rFonts w:ascii="Arial" w:hAnsi="Arial" w:cs="Arial"/>
              </w:rPr>
              <w:t>, 18</w:t>
            </w:r>
            <w:r w:rsidR="00DF3DA3" w:rsidRPr="00C931EE">
              <w:rPr>
                <w:rFonts w:ascii="Arial" w:hAnsi="Arial" w:cs="Arial"/>
              </w:rPr>
              <w:t>/06/2020</w:t>
            </w:r>
            <w:r w:rsidR="007B7714" w:rsidRPr="00C931EE">
              <w:rPr>
                <w:rFonts w:ascii="Arial" w:hAnsi="Arial" w:cs="Arial"/>
              </w:rPr>
              <w:t>, 12/08/2021</w:t>
            </w:r>
            <w:r w:rsidR="00196C8A">
              <w:rPr>
                <w:rFonts w:ascii="Arial" w:hAnsi="Arial" w:cs="Arial"/>
              </w:rPr>
              <w:t>; 29/09/2022; 21/09/2023</w:t>
            </w:r>
            <w:r w:rsidR="00A045C2">
              <w:rPr>
                <w:rFonts w:ascii="Arial" w:hAnsi="Arial" w:cs="Arial"/>
              </w:rPr>
              <w:t>, 08.04.2025</w:t>
            </w:r>
          </w:p>
        </w:tc>
      </w:tr>
      <w:tr w:rsidR="00C87836" w:rsidRPr="00B04C96" w14:paraId="762CCDAA" w14:textId="77777777" w:rsidTr="00043A3A">
        <w:tc>
          <w:tcPr>
            <w:tcW w:w="4077" w:type="dxa"/>
          </w:tcPr>
          <w:p w14:paraId="24AC889C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0A017D33" w14:textId="2BB6B140" w:rsidR="00C87836" w:rsidRPr="005E7009" w:rsidRDefault="002C4AE9" w:rsidP="00196C8A">
            <w:pPr>
              <w:rPr>
                <w:rFonts w:ascii="Arial" w:hAnsi="Arial" w:cs="Arial"/>
                <w:color w:val="FF0000"/>
              </w:rPr>
            </w:pPr>
            <w:r w:rsidRPr="00043A3A">
              <w:rPr>
                <w:rFonts w:ascii="Arial" w:hAnsi="Arial" w:cs="Arial"/>
              </w:rPr>
              <w:t>01</w:t>
            </w:r>
            <w:r w:rsidR="00761AA8" w:rsidRPr="00043A3A">
              <w:rPr>
                <w:rFonts w:ascii="Arial" w:hAnsi="Arial" w:cs="Arial"/>
              </w:rPr>
              <w:t>/0</w:t>
            </w:r>
            <w:r w:rsidR="00B63374">
              <w:rPr>
                <w:rFonts w:ascii="Arial" w:hAnsi="Arial" w:cs="Arial"/>
              </w:rPr>
              <w:t>5</w:t>
            </w:r>
            <w:r w:rsidR="00761AA8" w:rsidRPr="00043A3A">
              <w:rPr>
                <w:rFonts w:ascii="Arial" w:hAnsi="Arial" w:cs="Arial"/>
              </w:rPr>
              <w:t>/</w:t>
            </w:r>
            <w:r w:rsidR="00F663F0" w:rsidRPr="00043A3A">
              <w:rPr>
                <w:rFonts w:ascii="Arial" w:hAnsi="Arial" w:cs="Arial"/>
              </w:rPr>
              <w:t>20</w:t>
            </w:r>
            <w:r w:rsidR="00F663F0">
              <w:rPr>
                <w:rFonts w:ascii="Arial" w:hAnsi="Arial" w:cs="Arial"/>
              </w:rPr>
              <w:t>26</w:t>
            </w:r>
          </w:p>
        </w:tc>
      </w:tr>
      <w:tr w:rsidR="00C87836" w:rsidRPr="00B04C96" w14:paraId="690C9AC1" w14:textId="77777777" w:rsidTr="00043A3A">
        <w:tc>
          <w:tcPr>
            <w:tcW w:w="4077" w:type="dxa"/>
          </w:tcPr>
          <w:p w14:paraId="2FDADF2E" w14:textId="77777777" w:rsidR="00C87836" w:rsidRPr="00B04C96" w:rsidRDefault="00C87836" w:rsidP="00043A3A">
            <w:pPr>
              <w:rPr>
                <w:rFonts w:ascii="Arial" w:hAnsi="Arial" w:cs="Arial"/>
                <w:b/>
              </w:rPr>
            </w:pPr>
            <w:r w:rsidRPr="00B04C96">
              <w:rPr>
                <w:rFonts w:ascii="Arial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7AB0BB41" w14:textId="77777777" w:rsidR="00C87836" w:rsidRPr="00B04C96" w:rsidRDefault="00C87836" w:rsidP="00043A3A">
            <w:pPr>
              <w:rPr>
                <w:rFonts w:ascii="Arial" w:hAnsi="Arial" w:cs="Arial"/>
              </w:rPr>
            </w:pPr>
            <w:r w:rsidRPr="00B04C96">
              <w:rPr>
                <w:rFonts w:ascii="Arial" w:hAnsi="Arial" w:cs="Arial"/>
              </w:rPr>
              <w:t>Yes</w:t>
            </w:r>
          </w:p>
        </w:tc>
      </w:tr>
      <w:tr w:rsidR="00F43D71" w:rsidRPr="00B04C96" w14:paraId="61035CCD" w14:textId="77777777" w:rsidTr="00043A3A">
        <w:tc>
          <w:tcPr>
            <w:tcW w:w="4077" w:type="dxa"/>
          </w:tcPr>
          <w:p w14:paraId="2399DEEB" w14:textId="77777777" w:rsidR="00F43D71" w:rsidRPr="00B04C96" w:rsidRDefault="00F43D71" w:rsidP="00043A3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61099A10" w14:textId="77777777" w:rsidR="00F43D71" w:rsidRDefault="00F43D71" w:rsidP="00043A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/08/2021 no </w:t>
            </w:r>
            <w:r w:rsidR="004C10C7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change</w:t>
            </w:r>
            <w:r w:rsidR="004C10C7">
              <w:rPr>
                <w:rFonts w:ascii="Arial" w:hAnsi="Arial" w:cs="Arial"/>
              </w:rPr>
              <w:t xml:space="preserve">  </w:t>
            </w:r>
          </w:p>
          <w:p w14:paraId="256C936A" w14:textId="77777777" w:rsidR="00792A5E" w:rsidRDefault="00792A5E" w:rsidP="00DD035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8/08/2023 – </w:t>
            </w:r>
            <w:r w:rsidR="00DD0350">
              <w:rPr>
                <w:rFonts w:ascii="Arial" w:hAnsi="Arial" w:cs="Arial"/>
              </w:rPr>
              <w:t>updated in line with current practices</w:t>
            </w:r>
          </w:p>
          <w:p w14:paraId="48683699" w14:textId="620F5D70" w:rsidR="00196C8A" w:rsidRPr="00B04C96" w:rsidRDefault="00196C8A" w:rsidP="00DD035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0/04/2024 – no change </w:t>
            </w:r>
          </w:p>
        </w:tc>
      </w:tr>
    </w:tbl>
    <w:p w14:paraId="590C20C7" w14:textId="77777777" w:rsidR="009D4908" w:rsidRPr="00B04C96" w:rsidRDefault="009D4908" w:rsidP="00C87836">
      <w:pPr>
        <w:spacing w:after="0"/>
        <w:rPr>
          <w:rFonts w:ascii="Arial" w:hAnsi="Arial" w:cs="Arial"/>
        </w:rPr>
      </w:pPr>
    </w:p>
    <w:sectPr w:rsidR="009D4908" w:rsidRPr="00B04C96" w:rsidSect="00F1186A"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106B7" w14:textId="77777777" w:rsidR="00D0739A" w:rsidRDefault="00D0739A" w:rsidP="00083D28">
      <w:pPr>
        <w:spacing w:after="0" w:line="240" w:lineRule="auto"/>
      </w:pPr>
      <w:r>
        <w:separator/>
      </w:r>
    </w:p>
  </w:endnote>
  <w:endnote w:type="continuationSeparator" w:id="0">
    <w:p w14:paraId="5008077A" w14:textId="77777777" w:rsidR="00D0739A" w:rsidRDefault="00D0739A" w:rsidP="00083D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2C8C6" w14:textId="77777777" w:rsidR="00D0739A" w:rsidRDefault="00D0739A" w:rsidP="00083D28">
      <w:pPr>
        <w:spacing w:after="0" w:line="240" w:lineRule="auto"/>
      </w:pPr>
      <w:r>
        <w:separator/>
      </w:r>
    </w:p>
  </w:footnote>
  <w:footnote w:type="continuationSeparator" w:id="0">
    <w:p w14:paraId="0FB82E94" w14:textId="77777777" w:rsidR="00D0739A" w:rsidRDefault="00D0739A" w:rsidP="00083D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B5053"/>
    <w:multiLevelType w:val="hybridMultilevel"/>
    <w:tmpl w:val="449697BC"/>
    <w:lvl w:ilvl="0" w:tplc="6650A2AA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1" w:tplc="7D4C68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995CD9"/>
    <w:multiLevelType w:val="hybridMultilevel"/>
    <w:tmpl w:val="8BC44B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1476391">
    <w:abstractNumId w:val="0"/>
  </w:num>
  <w:num w:numId="2" w16cid:durableId="27686998">
    <w:abstractNumId w:val="0"/>
  </w:num>
  <w:num w:numId="3" w16cid:durableId="1277523947">
    <w:abstractNumId w:val="2"/>
  </w:num>
  <w:num w:numId="4" w16cid:durableId="8943876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UyNjAyMzYyMzFR0lEKTi0uzszPAykwrAUAShguFywAAAA="/>
  </w:docVars>
  <w:rsids>
    <w:rsidRoot w:val="001804D6"/>
    <w:rsid w:val="00043A3A"/>
    <w:rsid w:val="00046DE2"/>
    <w:rsid w:val="00056207"/>
    <w:rsid w:val="00083D28"/>
    <w:rsid w:val="00092ED4"/>
    <w:rsid w:val="000A107B"/>
    <w:rsid w:val="000C3F50"/>
    <w:rsid w:val="000D0360"/>
    <w:rsid w:val="000D37C1"/>
    <w:rsid w:val="000E1961"/>
    <w:rsid w:val="000E2DE5"/>
    <w:rsid w:val="000F251C"/>
    <w:rsid w:val="0013076A"/>
    <w:rsid w:val="00163D98"/>
    <w:rsid w:val="001804D6"/>
    <w:rsid w:val="00196C8A"/>
    <w:rsid w:val="001E530C"/>
    <w:rsid w:val="001F101A"/>
    <w:rsid w:val="001F63F9"/>
    <w:rsid w:val="00221A7C"/>
    <w:rsid w:val="0022683A"/>
    <w:rsid w:val="00230F9E"/>
    <w:rsid w:val="00276D58"/>
    <w:rsid w:val="002C4AE9"/>
    <w:rsid w:val="002D34F4"/>
    <w:rsid w:val="002D5CBF"/>
    <w:rsid w:val="002F0C73"/>
    <w:rsid w:val="00300C13"/>
    <w:rsid w:val="00313419"/>
    <w:rsid w:val="003304CA"/>
    <w:rsid w:val="00331364"/>
    <w:rsid w:val="0036522E"/>
    <w:rsid w:val="00390A29"/>
    <w:rsid w:val="00394615"/>
    <w:rsid w:val="003B60E1"/>
    <w:rsid w:val="003D0BE8"/>
    <w:rsid w:val="0043404E"/>
    <w:rsid w:val="0044602B"/>
    <w:rsid w:val="00466ABC"/>
    <w:rsid w:val="00481197"/>
    <w:rsid w:val="00487737"/>
    <w:rsid w:val="004B670C"/>
    <w:rsid w:val="004C10C7"/>
    <w:rsid w:val="004E1DA5"/>
    <w:rsid w:val="0054051D"/>
    <w:rsid w:val="0054451D"/>
    <w:rsid w:val="0056758A"/>
    <w:rsid w:val="005E5D00"/>
    <w:rsid w:val="005E7009"/>
    <w:rsid w:val="006055CC"/>
    <w:rsid w:val="00621B06"/>
    <w:rsid w:val="00683C5D"/>
    <w:rsid w:val="006A452B"/>
    <w:rsid w:val="006C71DD"/>
    <w:rsid w:val="006D0DAF"/>
    <w:rsid w:val="0074292F"/>
    <w:rsid w:val="007454E0"/>
    <w:rsid w:val="00761AA8"/>
    <w:rsid w:val="007850DA"/>
    <w:rsid w:val="007859E7"/>
    <w:rsid w:val="00792A5E"/>
    <w:rsid w:val="007A2445"/>
    <w:rsid w:val="007A5A00"/>
    <w:rsid w:val="007B19B0"/>
    <w:rsid w:val="007B7714"/>
    <w:rsid w:val="007E5200"/>
    <w:rsid w:val="00826B6D"/>
    <w:rsid w:val="00891114"/>
    <w:rsid w:val="008A07D2"/>
    <w:rsid w:val="008D055F"/>
    <w:rsid w:val="00931567"/>
    <w:rsid w:val="00935543"/>
    <w:rsid w:val="009B5D5D"/>
    <w:rsid w:val="009C55D0"/>
    <w:rsid w:val="009D4908"/>
    <w:rsid w:val="009F3380"/>
    <w:rsid w:val="00A045C2"/>
    <w:rsid w:val="00A1114E"/>
    <w:rsid w:val="00A35F8A"/>
    <w:rsid w:val="00A56DD9"/>
    <w:rsid w:val="00A57F2C"/>
    <w:rsid w:val="00A76A0B"/>
    <w:rsid w:val="00AB0EB5"/>
    <w:rsid w:val="00AC4B6D"/>
    <w:rsid w:val="00B03F48"/>
    <w:rsid w:val="00B04C96"/>
    <w:rsid w:val="00B1464C"/>
    <w:rsid w:val="00B24D01"/>
    <w:rsid w:val="00B27AD2"/>
    <w:rsid w:val="00B42BC4"/>
    <w:rsid w:val="00B61FC6"/>
    <w:rsid w:val="00B63374"/>
    <w:rsid w:val="00B83EE2"/>
    <w:rsid w:val="00B867B5"/>
    <w:rsid w:val="00BA660F"/>
    <w:rsid w:val="00BE04CC"/>
    <w:rsid w:val="00BE564F"/>
    <w:rsid w:val="00BF09BA"/>
    <w:rsid w:val="00BF6694"/>
    <w:rsid w:val="00C23385"/>
    <w:rsid w:val="00C351C3"/>
    <w:rsid w:val="00C87836"/>
    <w:rsid w:val="00C931EE"/>
    <w:rsid w:val="00CE4462"/>
    <w:rsid w:val="00D00F00"/>
    <w:rsid w:val="00D0739A"/>
    <w:rsid w:val="00D413E8"/>
    <w:rsid w:val="00D57475"/>
    <w:rsid w:val="00D60227"/>
    <w:rsid w:val="00D737FB"/>
    <w:rsid w:val="00D83641"/>
    <w:rsid w:val="00DD0350"/>
    <w:rsid w:val="00DE4F95"/>
    <w:rsid w:val="00DF3DA3"/>
    <w:rsid w:val="00E003FC"/>
    <w:rsid w:val="00E22791"/>
    <w:rsid w:val="00E7531F"/>
    <w:rsid w:val="00EA0638"/>
    <w:rsid w:val="00EB3538"/>
    <w:rsid w:val="00F111FA"/>
    <w:rsid w:val="00F1186A"/>
    <w:rsid w:val="00F27A86"/>
    <w:rsid w:val="00F340AE"/>
    <w:rsid w:val="00F43D71"/>
    <w:rsid w:val="00F663F0"/>
    <w:rsid w:val="00FC5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18D2D"/>
  <w15:docId w15:val="{EDE048B6-9922-48A2-B0C0-DE42DAF2D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D28"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9D49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3D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3D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D28"/>
  </w:style>
  <w:style w:type="paragraph" w:styleId="Footer">
    <w:name w:val="footer"/>
    <w:basedOn w:val="Normal"/>
    <w:link w:val="FooterChar"/>
    <w:uiPriority w:val="99"/>
    <w:unhideWhenUsed/>
    <w:rsid w:val="00083D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D28"/>
  </w:style>
  <w:style w:type="paragraph" w:styleId="NoSpacing">
    <w:name w:val="No Spacing"/>
    <w:uiPriority w:val="1"/>
    <w:qFormat/>
    <w:rsid w:val="00C87836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A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11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11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11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1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11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63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5BB662-9D57-445E-9DB3-76680A118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</dc:creator>
  <cp:lastModifiedBy>Deborah Toward</cp:lastModifiedBy>
  <cp:revision>4</cp:revision>
  <dcterms:created xsi:type="dcterms:W3CDTF">2025-05-13T08:29:00Z</dcterms:created>
  <dcterms:modified xsi:type="dcterms:W3CDTF">2025-05-14T04:16:00Z</dcterms:modified>
</cp:coreProperties>
</file>